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e58aec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eadf6ca1-17b0-419d-994f-e3df6d608569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0:33Z</dcterms:created>
  <dcterms:modified xsi:type="dcterms:W3CDTF">2023-07-21T11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